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6FF54" w14:textId="77777777" w:rsidR="00D63007" w:rsidRDefault="00D63007">
      <w:pPr>
        <w:pStyle w:val="Ttulo1"/>
      </w:pPr>
    </w:p>
    <w:p w14:paraId="2E0E08CB" w14:textId="77777777" w:rsidR="00D63007" w:rsidRDefault="00D63007">
      <w:pPr>
        <w:pStyle w:val="Ttulo1"/>
      </w:pPr>
    </w:p>
    <w:p w14:paraId="6B740DF7" w14:textId="77777777" w:rsidR="00121F93" w:rsidRDefault="00B0498B">
      <w:pPr>
        <w:pStyle w:val="Ttulo1"/>
      </w:pPr>
      <w:r>
        <w:t>Listado de Instrumentos de Recolección de datos</w:t>
      </w:r>
    </w:p>
    <w:p w14:paraId="5E489BBD" w14:textId="77777777" w:rsidR="00121F93" w:rsidRDefault="00121F93">
      <w:pPr>
        <w:jc w:val="both"/>
      </w:pPr>
    </w:p>
    <w:p w14:paraId="228B87CA" w14:textId="77777777" w:rsidR="00121F93" w:rsidRDefault="00121F93">
      <w:pPr>
        <w:pStyle w:val="Textoindependiente"/>
        <w:jc w:val="center"/>
        <w:rPr>
          <w:b/>
          <w:u w:val="single"/>
        </w:rPr>
      </w:pPr>
      <w:r>
        <w:rPr>
          <w:b/>
          <w:u w:val="single"/>
        </w:rPr>
        <w:t>TÍTULO DEL PROYECTO</w:t>
      </w:r>
    </w:p>
    <w:p w14:paraId="5DE519F6" w14:textId="77777777" w:rsidR="00121F93" w:rsidRDefault="00121F93">
      <w:pPr>
        <w:pStyle w:val="Textoindependiente"/>
        <w:jc w:val="center"/>
        <w:rPr>
          <w:b/>
          <w:u w:val="single"/>
        </w:rPr>
      </w:pPr>
    </w:p>
    <w:p w14:paraId="3921DA71" w14:textId="77777777" w:rsidR="00D63007" w:rsidRDefault="00D63007">
      <w:pPr>
        <w:pStyle w:val="Textoindependiente"/>
        <w:jc w:val="center"/>
        <w:rPr>
          <w:b/>
          <w:u w:val="single"/>
        </w:rPr>
      </w:pPr>
    </w:p>
    <w:p w14:paraId="62C6065A" w14:textId="77777777" w:rsidR="008246B5" w:rsidRDefault="008246B5" w:rsidP="008246B5">
      <w:pPr>
        <w:pStyle w:val="Textoindependiente"/>
        <w:jc w:val="left"/>
      </w:pPr>
      <w:r>
        <w:t>Nombre del Investigador: (Debe incluirse los datos de contacto del investigador)</w:t>
      </w:r>
    </w:p>
    <w:p w14:paraId="61EE9AB6" w14:textId="77777777" w:rsidR="008246B5" w:rsidRDefault="008246B5" w:rsidP="008246B5">
      <w:pPr>
        <w:pStyle w:val="Textoindependiente"/>
        <w:jc w:val="left"/>
      </w:pPr>
      <w:r>
        <w:t>Institución:</w:t>
      </w:r>
    </w:p>
    <w:p w14:paraId="19B2272A" w14:textId="77777777" w:rsidR="008246B5" w:rsidRDefault="008246B5" w:rsidP="008246B5">
      <w:pPr>
        <w:pStyle w:val="Textoindependiente"/>
        <w:jc w:val="left"/>
      </w:pPr>
      <w:r>
        <w:t>Contacto: e-mail:                                                 Teléfono(s):</w:t>
      </w:r>
    </w:p>
    <w:p w14:paraId="62953113" w14:textId="77777777" w:rsidR="008246B5" w:rsidRDefault="008246B5" w:rsidP="008246B5">
      <w:pPr>
        <w:pStyle w:val="Textoindependiente"/>
        <w:jc w:val="left"/>
      </w:pPr>
      <w:r>
        <w:t>Departamento:</w:t>
      </w:r>
    </w:p>
    <w:p w14:paraId="1088964C" w14:textId="77777777" w:rsidR="008246B5" w:rsidRDefault="008246B5" w:rsidP="008246B5">
      <w:pPr>
        <w:jc w:val="both"/>
      </w:pPr>
      <w:r>
        <w:t>Información del patrocinador (si aplica)</w:t>
      </w:r>
    </w:p>
    <w:p w14:paraId="62FAA6C4" w14:textId="77777777" w:rsidR="008246B5" w:rsidRDefault="008246B5" w:rsidP="008246B5">
      <w:pPr>
        <w:jc w:val="both"/>
      </w:pPr>
    </w:p>
    <w:p w14:paraId="44DCA025" w14:textId="77777777" w:rsidR="007647EB" w:rsidRDefault="007647EB">
      <w:pPr>
        <w:jc w:val="both"/>
        <w:rPr>
          <w:b/>
          <w:u w:val="single"/>
        </w:rPr>
      </w:pPr>
    </w:p>
    <w:p w14:paraId="5EF87758" w14:textId="77777777" w:rsidR="00B0498B" w:rsidRDefault="00B0498B">
      <w:pPr>
        <w:jc w:val="both"/>
        <w:rPr>
          <w:b/>
          <w:u w:val="single"/>
        </w:rPr>
      </w:pPr>
    </w:p>
    <w:p w14:paraId="7D0744E1" w14:textId="77777777" w:rsidR="00B0498B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r>
        <w:rPr>
          <w:b/>
          <w:u w:val="single"/>
        </w:rPr>
        <w:t>Encuestas, pautas de entrevistas, formularios</w:t>
      </w:r>
    </w:p>
    <w:p w14:paraId="7B61E725" w14:textId="77777777" w:rsidR="00DB3699" w:rsidRDefault="00DB3699" w:rsidP="00DB3699">
      <w:pPr>
        <w:pStyle w:val="Prrafodelista"/>
        <w:jc w:val="both"/>
        <w:rPr>
          <w:b/>
          <w:u w:val="single"/>
        </w:rPr>
      </w:pPr>
    </w:p>
    <w:p w14:paraId="2F3E6886" w14:textId="168B7035" w:rsidR="00DB3699" w:rsidRDefault="00DB3699" w:rsidP="00DB3699">
      <w:pPr>
        <w:pStyle w:val="Prrafodelista"/>
        <w:jc w:val="both"/>
        <w:rPr>
          <w:b/>
          <w:u w:val="single"/>
        </w:rPr>
      </w:pPr>
    </w:p>
    <w:p w14:paraId="1AEA6ABF" w14:textId="77777777" w:rsidR="00B0498B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r>
        <w:rPr>
          <w:b/>
          <w:u w:val="single"/>
        </w:rPr>
        <w:t>Cuestionarios, escalas</w:t>
      </w:r>
    </w:p>
    <w:p w14:paraId="2E0DD05E" w14:textId="77777777" w:rsidR="00B0498B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r>
        <w:rPr>
          <w:b/>
          <w:u w:val="single"/>
        </w:rPr>
        <w:t>Método de reclutamiento</w:t>
      </w:r>
      <w:r w:rsidR="00FE28AA">
        <w:rPr>
          <w:b/>
          <w:u w:val="single"/>
        </w:rPr>
        <w:t>/selección</w:t>
      </w:r>
      <w:r>
        <w:rPr>
          <w:b/>
          <w:u w:val="single"/>
        </w:rPr>
        <w:t xml:space="preserve"> de participantes</w:t>
      </w:r>
      <w:r w:rsidR="00FE28AA">
        <w:rPr>
          <w:b/>
          <w:u w:val="single"/>
        </w:rPr>
        <w:t>/casos</w:t>
      </w:r>
    </w:p>
    <w:p w14:paraId="62FF7BB7" w14:textId="77777777" w:rsidR="00132B0D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proofErr w:type="gramStart"/>
      <w:r>
        <w:rPr>
          <w:b/>
          <w:u w:val="single"/>
        </w:rPr>
        <w:t>Material a entregar</w:t>
      </w:r>
      <w:proofErr w:type="gramEnd"/>
      <w:r>
        <w:rPr>
          <w:b/>
          <w:u w:val="single"/>
        </w:rPr>
        <w:t xml:space="preserve"> a los participantes</w:t>
      </w:r>
    </w:p>
    <w:p w14:paraId="7E3A05F3" w14:textId="77777777" w:rsidR="00132B0D" w:rsidRPr="00132B0D" w:rsidRDefault="00132B0D" w:rsidP="00132B0D"/>
    <w:p w14:paraId="13033FC1" w14:textId="77777777" w:rsidR="00132B0D" w:rsidRPr="00132B0D" w:rsidRDefault="00132B0D" w:rsidP="00132B0D"/>
    <w:p w14:paraId="7EB187FB" w14:textId="77777777" w:rsidR="00132B0D" w:rsidRPr="00132B0D" w:rsidRDefault="00132B0D" w:rsidP="00132B0D"/>
    <w:p w14:paraId="7BBAA336" w14:textId="77777777" w:rsidR="00132B0D" w:rsidRPr="00132B0D" w:rsidRDefault="00132B0D" w:rsidP="00132B0D"/>
    <w:p w14:paraId="421458B6" w14:textId="77777777" w:rsidR="00132B0D" w:rsidRPr="00132B0D" w:rsidRDefault="00132B0D" w:rsidP="00132B0D"/>
    <w:p w14:paraId="219C0EF8" w14:textId="77777777" w:rsidR="00132B0D" w:rsidRPr="00132B0D" w:rsidRDefault="00132B0D" w:rsidP="00132B0D"/>
    <w:p w14:paraId="7AF6F331" w14:textId="77777777" w:rsidR="00132B0D" w:rsidRPr="00132B0D" w:rsidRDefault="00132B0D" w:rsidP="00132B0D"/>
    <w:p w14:paraId="6EDC9A5B" w14:textId="77777777" w:rsidR="00132B0D" w:rsidRPr="00132B0D" w:rsidRDefault="00132B0D" w:rsidP="00132B0D"/>
    <w:p w14:paraId="201A8321" w14:textId="77777777" w:rsidR="00132B0D" w:rsidRPr="00132B0D" w:rsidRDefault="00132B0D" w:rsidP="00132B0D"/>
    <w:p w14:paraId="34255C62" w14:textId="77777777" w:rsidR="00132B0D" w:rsidRPr="00132B0D" w:rsidRDefault="00132B0D" w:rsidP="00132B0D"/>
    <w:p w14:paraId="1855FBD0" w14:textId="77777777" w:rsidR="00132B0D" w:rsidRPr="00132B0D" w:rsidRDefault="00132B0D" w:rsidP="00132B0D"/>
    <w:p w14:paraId="35AA16BB" w14:textId="77777777" w:rsidR="00132B0D" w:rsidRPr="00132B0D" w:rsidRDefault="00132B0D" w:rsidP="00132B0D"/>
    <w:p w14:paraId="5936D84D" w14:textId="77777777" w:rsidR="00132B0D" w:rsidRPr="00132B0D" w:rsidRDefault="00132B0D" w:rsidP="00132B0D"/>
    <w:p w14:paraId="2814F00B" w14:textId="77777777" w:rsidR="00132B0D" w:rsidRPr="00132B0D" w:rsidRDefault="00132B0D" w:rsidP="00132B0D"/>
    <w:p w14:paraId="4649A951" w14:textId="77777777" w:rsidR="00132B0D" w:rsidRPr="00132B0D" w:rsidRDefault="00132B0D" w:rsidP="00132B0D"/>
    <w:p w14:paraId="12F161AB" w14:textId="77777777" w:rsidR="00132B0D" w:rsidRPr="00132B0D" w:rsidRDefault="00132B0D" w:rsidP="00132B0D"/>
    <w:p w14:paraId="513C9D69" w14:textId="77777777" w:rsidR="00132B0D" w:rsidRPr="00132B0D" w:rsidRDefault="00132B0D" w:rsidP="00132B0D"/>
    <w:p w14:paraId="1D6F9924" w14:textId="77777777" w:rsidR="00132B0D" w:rsidRPr="00132B0D" w:rsidRDefault="00132B0D" w:rsidP="00132B0D"/>
    <w:p w14:paraId="5D52C54E" w14:textId="77777777" w:rsidR="00132B0D" w:rsidRDefault="00132B0D" w:rsidP="00132B0D"/>
    <w:p w14:paraId="4B682943" w14:textId="77777777" w:rsidR="00132B0D" w:rsidRDefault="00132B0D" w:rsidP="00132B0D"/>
    <w:p w14:paraId="7603C6B4" w14:textId="77777777" w:rsidR="00B0498B" w:rsidRPr="00132B0D" w:rsidRDefault="00132B0D" w:rsidP="00132B0D">
      <w:pPr>
        <w:tabs>
          <w:tab w:val="left" w:pos="3435"/>
        </w:tabs>
      </w:pPr>
      <w:r>
        <w:tab/>
      </w:r>
    </w:p>
    <w:sectPr w:rsidR="00B0498B" w:rsidRPr="00132B0D" w:rsidSect="00132B0D">
      <w:headerReference w:type="default" r:id="rId11"/>
      <w:footerReference w:type="default" r:id="rId12"/>
      <w:pgSz w:w="12242" w:h="15842" w:code="1"/>
      <w:pgMar w:top="1440" w:right="1080" w:bottom="1702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5D1B2" w14:textId="77777777" w:rsidR="00880ECF" w:rsidRDefault="00880ECF">
      <w:r>
        <w:separator/>
      </w:r>
    </w:p>
  </w:endnote>
  <w:endnote w:type="continuationSeparator" w:id="0">
    <w:p w14:paraId="0242BAAD" w14:textId="77777777" w:rsidR="00880ECF" w:rsidRDefault="00880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</w:rPr>
      <w:id w:val="-1818565944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568B591" w14:textId="4DA4D0D4" w:rsidR="00D63007" w:rsidRPr="00886D88" w:rsidRDefault="00D63007" w:rsidP="00D63007">
            <w:pPr>
              <w:pStyle w:val="Piedepgina"/>
              <w:jc w:val="center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>Clínica Universidad de los Andes</w:t>
            </w:r>
          </w:p>
          <w:p w14:paraId="7D0A598F" w14:textId="77777777" w:rsidR="00D63007" w:rsidRPr="00020579" w:rsidRDefault="00D63007" w:rsidP="00D63007">
            <w:pPr>
              <w:pStyle w:val="Piedepgina"/>
              <w:jc w:val="right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 xml:space="preserve">Página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PAGE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  <w:r w:rsidRPr="00886D88">
              <w:rPr>
                <w:rFonts w:ascii="Arial" w:hAnsi="Arial" w:cs="Arial"/>
                <w:sz w:val="18"/>
              </w:rPr>
              <w:t xml:space="preserve"> de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NUMPAGES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6B1CD" w14:textId="77777777" w:rsidR="00880ECF" w:rsidRDefault="00880ECF">
      <w:r>
        <w:separator/>
      </w:r>
    </w:p>
  </w:footnote>
  <w:footnote w:type="continuationSeparator" w:id="0">
    <w:p w14:paraId="2A8DEBA8" w14:textId="77777777" w:rsidR="00880ECF" w:rsidRDefault="00880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59B42" w14:textId="77777777" w:rsidR="00D63007" w:rsidRDefault="00D63007" w:rsidP="00D63007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60288" behindDoc="0" locked="0" layoutInCell="1" allowOverlap="1" wp14:anchorId="3814F221" wp14:editId="1699A964">
          <wp:simplePos x="0" y="0"/>
          <wp:positionH relativeFrom="column">
            <wp:posOffset>438150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3F823581" w14:textId="77777777" w:rsidR="008F25E5" w:rsidRDefault="008F25E5" w:rsidP="00D75FC4">
    <w:pPr>
      <w:rPr>
        <w:sz w:val="16"/>
        <w:szCs w:val="16"/>
      </w:rPr>
    </w:pPr>
  </w:p>
  <w:p w14:paraId="014B5987" w14:textId="77777777" w:rsidR="00D63007" w:rsidRPr="00692504" w:rsidRDefault="00D63007" w:rsidP="00D75FC4">
    <w:pP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06E11"/>
    <w:multiLevelType w:val="hybridMultilevel"/>
    <w:tmpl w:val="74EE5D9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D30693"/>
    <w:multiLevelType w:val="singleLevel"/>
    <w:tmpl w:val="BFA00EE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2" w15:restartNumberingAfterBreak="0">
    <w:nsid w:val="665A62A0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43478853">
    <w:abstractNumId w:val="2"/>
  </w:num>
  <w:num w:numId="2" w16cid:durableId="582296377">
    <w:abstractNumId w:val="1"/>
  </w:num>
  <w:num w:numId="3" w16cid:durableId="810824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ayNLI0MTIxNDNT0lEKTi0uzszPAykwqwUArN4q7CwAAAA="/>
  </w:docVars>
  <w:rsids>
    <w:rsidRoot w:val="00A75B97"/>
    <w:rsid w:val="00056287"/>
    <w:rsid w:val="00063208"/>
    <w:rsid w:val="000802AD"/>
    <w:rsid w:val="000964B9"/>
    <w:rsid w:val="000A1B08"/>
    <w:rsid w:val="000A25E0"/>
    <w:rsid w:val="000D3449"/>
    <w:rsid w:val="000E0F31"/>
    <w:rsid w:val="000E5B28"/>
    <w:rsid w:val="001070C9"/>
    <w:rsid w:val="00121F93"/>
    <w:rsid w:val="00132B0D"/>
    <w:rsid w:val="00150332"/>
    <w:rsid w:val="0016037C"/>
    <w:rsid w:val="00173528"/>
    <w:rsid w:val="001846EF"/>
    <w:rsid w:val="00186E8A"/>
    <w:rsid w:val="001872F9"/>
    <w:rsid w:val="001C5A2C"/>
    <w:rsid w:val="001D1D8D"/>
    <w:rsid w:val="001E153A"/>
    <w:rsid w:val="00200597"/>
    <w:rsid w:val="0021151D"/>
    <w:rsid w:val="00223F01"/>
    <w:rsid w:val="00250904"/>
    <w:rsid w:val="0026522F"/>
    <w:rsid w:val="00271583"/>
    <w:rsid w:val="002843D8"/>
    <w:rsid w:val="002C5FFB"/>
    <w:rsid w:val="002C6454"/>
    <w:rsid w:val="003217D4"/>
    <w:rsid w:val="00333353"/>
    <w:rsid w:val="00377EFC"/>
    <w:rsid w:val="00397C5B"/>
    <w:rsid w:val="003A0692"/>
    <w:rsid w:val="003A423A"/>
    <w:rsid w:val="003A7C78"/>
    <w:rsid w:val="003D43A4"/>
    <w:rsid w:val="00414F96"/>
    <w:rsid w:val="00430D61"/>
    <w:rsid w:val="0044168E"/>
    <w:rsid w:val="004D7759"/>
    <w:rsid w:val="0052016D"/>
    <w:rsid w:val="00547AEB"/>
    <w:rsid w:val="005563CD"/>
    <w:rsid w:val="005746A9"/>
    <w:rsid w:val="005B6348"/>
    <w:rsid w:val="005E1A26"/>
    <w:rsid w:val="00602DA3"/>
    <w:rsid w:val="006461D9"/>
    <w:rsid w:val="00653E62"/>
    <w:rsid w:val="00664ED4"/>
    <w:rsid w:val="00666C19"/>
    <w:rsid w:val="00675D1D"/>
    <w:rsid w:val="00692504"/>
    <w:rsid w:val="006B4B6D"/>
    <w:rsid w:val="006E2069"/>
    <w:rsid w:val="006F7265"/>
    <w:rsid w:val="00703321"/>
    <w:rsid w:val="0076097E"/>
    <w:rsid w:val="007647EB"/>
    <w:rsid w:val="007668C4"/>
    <w:rsid w:val="0079778D"/>
    <w:rsid w:val="007B4A2D"/>
    <w:rsid w:val="007B75D7"/>
    <w:rsid w:val="007D1883"/>
    <w:rsid w:val="007E2D5C"/>
    <w:rsid w:val="008021B8"/>
    <w:rsid w:val="008246B5"/>
    <w:rsid w:val="00880ECF"/>
    <w:rsid w:val="008B2641"/>
    <w:rsid w:val="008F25E5"/>
    <w:rsid w:val="00964A50"/>
    <w:rsid w:val="009F6330"/>
    <w:rsid w:val="00A46DEC"/>
    <w:rsid w:val="00A66806"/>
    <w:rsid w:val="00A71402"/>
    <w:rsid w:val="00A75B97"/>
    <w:rsid w:val="00A8120C"/>
    <w:rsid w:val="00AE01DF"/>
    <w:rsid w:val="00AE2C48"/>
    <w:rsid w:val="00B0498B"/>
    <w:rsid w:val="00B136BF"/>
    <w:rsid w:val="00B9291C"/>
    <w:rsid w:val="00BA7A82"/>
    <w:rsid w:val="00BB337D"/>
    <w:rsid w:val="00BC1AC6"/>
    <w:rsid w:val="00C05442"/>
    <w:rsid w:val="00C71451"/>
    <w:rsid w:val="00C84620"/>
    <w:rsid w:val="00C91264"/>
    <w:rsid w:val="00CB1ADE"/>
    <w:rsid w:val="00CB3076"/>
    <w:rsid w:val="00D011C5"/>
    <w:rsid w:val="00D63007"/>
    <w:rsid w:val="00D75FC4"/>
    <w:rsid w:val="00D92284"/>
    <w:rsid w:val="00DA66C2"/>
    <w:rsid w:val="00DB3699"/>
    <w:rsid w:val="00DB77CD"/>
    <w:rsid w:val="00DD24C8"/>
    <w:rsid w:val="00DF77DF"/>
    <w:rsid w:val="00E02F4F"/>
    <w:rsid w:val="00E047BD"/>
    <w:rsid w:val="00E16E25"/>
    <w:rsid w:val="00E6675E"/>
    <w:rsid w:val="00EC71DA"/>
    <w:rsid w:val="00F47711"/>
    <w:rsid w:val="00F717B0"/>
    <w:rsid w:val="00F90AB4"/>
    <w:rsid w:val="00F935A5"/>
    <w:rsid w:val="00F97F38"/>
    <w:rsid w:val="00FE28AA"/>
    <w:rsid w:val="00FE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452A7A"/>
  <w15:docId w15:val="{CA25D49D-BFC4-4EB6-A3E0-6107F0C9D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076"/>
    <w:rPr>
      <w:rFonts w:ascii="Tahoma" w:hAnsi="Tahoma"/>
      <w:sz w:val="24"/>
    </w:rPr>
  </w:style>
  <w:style w:type="paragraph" w:styleId="Ttulo1">
    <w:name w:val="heading 1"/>
    <w:basedOn w:val="Normal"/>
    <w:next w:val="Normal"/>
    <w:qFormat/>
    <w:rsid w:val="00CB3076"/>
    <w:pPr>
      <w:keepNext/>
      <w:jc w:val="center"/>
      <w:outlineLvl w:val="0"/>
    </w:pPr>
    <w:rPr>
      <w:b/>
      <w:u w:val="single"/>
    </w:rPr>
  </w:style>
  <w:style w:type="paragraph" w:styleId="Ttulo2">
    <w:name w:val="heading 2"/>
    <w:basedOn w:val="Normal"/>
    <w:next w:val="Normal"/>
    <w:qFormat/>
    <w:rsid w:val="00CB3076"/>
    <w:pPr>
      <w:keepNext/>
      <w:outlineLvl w:val="1"/>
    </w:pPr>
    <w:rPr>
      <w:b/>
      <w:i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CB3076"/>
    <w:pPr>
      <w:jc w:val="both"/>
    </w:pPr>
  </w:style>
  <w:style w:type="paragraph" w:styleId="Textoindependiente2">
    <w:name w:val="Body Text 2"/>
    <w:basedOn w:val="Normal"/>
    <w:rsid w:val="00CB3076"/>
    <w:pPr>
      <w:jc w:val="both"/>
    </w:pPr>
    <w:rPr>
      <w:i/>
    </w:rPr>
  </w:style>
  <w:style w:type="paragraph" w:styleId="Encabezado">
    <w:name w:val="header"/>
    <w:basedOn w:val="Normal"/>
    <w:link w:val="EncabezadoCar"/>
    <w:uiPriority w:val="99"/>
    <w:rsid w:val="00CB307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CB3076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A8120C"/>
    <w:rPr>
      <w:rFonts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6F7265"/>
    <w:rPr>
      <w:color w:val="0000FF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D75FC4"/>
    <w:rPr>
      <w:rFonts w:ascii="Tahoma" w:hAnsi="Tahoma"/>
      <w:sz w:val="24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668C4"/>
    <w:rPr>
      <w:rFonts w:ascii="Tahoma" w:hAnsi="Tahoma"/>
      <w:sz w:val="24"/>
      <w:lang w:val="es-ES" w:eastAsia="es-ES"/>
    </w:rPr>
  </w:style>
  <w:style w:type="character" w:styleId="Refdecomentario">
    <w:name w:val="annotation reference"/>
    <w:basedOn w:val="Fuentedeprrafopredeter"/>
    <w:rsid w:val="001C5A2C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1C5A2C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rsid w:val="001C5A2C"/>
    <w:rPr>
      <w:rFonts w:ascii="Tahoma" w:hAnsi="Tahoma"/>
    </w:rPr>
  </w:style>
  <w:style w:type="paragraph" w:styleId="Asuntodelcomentario">
    <w:name w:val="annotation subject"/>
    <w:basedOn w:val="Textocomentario"/>
    <w:next w:val="Textocomentario"/>
    <w:link w:val="AsuntodelcomentarioCar"/>
    <w:rsid w:val="001C5A2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C5A2C"/>
    <w:rPr>
      <w:rFonts w:ascii="Tahoma" w:hAnsi="Tahoma"/>
      <w:b/>
      <w:bCs/>
    </w:rPr>
  </w:style>
  <w:style w:type="paragraph" w:styleId="Prrafodelista">
    <w:name w:val="List Paragraph"/>
    <w:basedOn w:val="Normal"/>
    <w:uiPriority w:val="34"/>
    <w:qFormat/>
    <w:rsid w:val="00B049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7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95AF6F-DA25-4AE3-839B-DF5A6149F2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392EF-3E49-49D9-8037-8F933B7FA362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customXml/itemProps3.xml><?xml version="1.0" encoding="utf-8"?>
<ds:datastoreItem xmlns:ds="http://schemas.openxmlformats.org/officeDocument/2006/customXml" ds:itemID="{87A822A9-FAAE-4313-A965-F6DE240BF2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2B0BF8-4D13-47D1-9F99-B10B643073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6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ACULTAD DE MEDICINA</vt:lpstr>
    </vt:vector>
  </TitlesOfParts>
  <Company>HP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AD DE MEDICINA</dc:title>
  <dc:creator>Juan Pablo Beca</dc:creator>
  <cp:lastModifiedBy>Karin Sibny Herrera Carrasco</cp:lastModifiedBy>
  <cp:revision>11</cp:revision>
  <cp:lastPrinted>2013-06-20T14:47:00Z</cp:lastPrinted>
  <dcterms:created xsi:type="dcterms:W3CDTF">2018-10-17T18:57:00Z</dcterms:created>
  <dcterms:modified xsi:type="dcterms:W3CDTF">2023-12-27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